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227D8FED" w:rsidR="00625AF7" w:rsidRPr="00ED48CD" w:rsidRDefault="00CD3CEE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EC25B87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2B06B522" w:rsidR="00625AF7" w:rsidRPr="00CD3CEE" w:rsidRDefault="00CD3CEE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4F265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9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008EFC7B" w:rsidR="00625AF7" w:rsidRPr="00CD3CEE" w:rsidRDefault="004F265E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1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9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18AA0D7A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4F265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9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6C06296F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21B4CECC" w:rsidR="00625AF7" w:rsidRPr="00F46C59" w:rsidRDefault="00ED48C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4370825B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680"/>
            </w:tblGrid>
            <w:tr w:rsidR="004F265E" w:rsidRPr="004F265E" w14:paraId="2BA7D41A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2DA4C24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4F265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hỉ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â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nặng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ơ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hể</w:t>
                  </w:r>
                  <w:proofErr w:type="spellEnd"/>
                </w:p>
              </w:tc>
            </w:tr>
            <w:tr w:rsidR="004F265E" w:rsidRPr="004F265E" w14:paraId="428C4A56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080A6CF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4F265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â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ệnh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switch-case</w:t>
                  </w:r>
                </w:p>
              </w:tc>
            </w:tr>
            <w:tr w:rsidR="004F265E" w:rsidRPr="004F265E" w14:paraId="4D2606F9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B0C97BE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4F265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Máy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ơ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giản</w:t>
                  </w:r>
                  <w:proofErr w:type="spellEnd"/>
                </w:p>
              </w:tc>
            </w:tr>
            <w:tr w:rsidR="004F265E" w:rsidRPr="004F265E" w14:paraId="10CD0B24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6E66C14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1</w:t>
                  </w:r>
                </w:p>
              </w:tc>
            </w:tr>
            <w:tr w:rsidR="004F265E" w:rsidRPr="004F265E" w14:paraId="6AFF0A9D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5312FAF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2</w:t>
                  </w:r>
                </w:p>
              </w:tc>
            </w:tr>
            <w:tr w:rsidR="004F265E" w:rsidRPr="004F265E" w14:paraId="229082BE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5471229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3</w:t>
                  </w:r>
                </w:p>
              </w:tc>
            </w:tr>
            <w:tr w:rsidR="004F265E" w:rsidRPr="004F265E" w14:paraId="68859D3A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CF47051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4</w:t>
                  </w:r>
                </w:p>
              </w:tc>
            </w:tr>
            <w:tr w:rsidR="004F265E" w:rsidRPr="004F265E" w14:paraId="029446AB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8EDB70C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lastRenderedPageBreak/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5</w:t>
                  </w:r>
                </w:p>
              </w:tc>
            </w:tr>
            <w:tr w:rsidR="004F265E" w:rsidRPr="004F265E" w14:paraId="5E391640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D67B28A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6</w:t>
                  </w:r>
                </w:p>
              </w:tc>
            </w:tr>
            <w:tr w:rsidR="004F265E" w:rsidRPr="004F265E" w14:paraId="52160B21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F1775FB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1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7</w:t>
                  </w:r>
                </w:p>
              </w:tc>
            </w:tr>
            <w:tr w:rsidR="004F265E" w:rsidRPr="004F265E" w14:paraId="03CE31B5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2B5CEE0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1</w:t>
                  </w:r>
                </w:p>
              </w:tc>
            </w:tr>
            <w:tr w:rsidR="004F265E" w:rsidRPr="004F265E" w14:paraId="2904BCB1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855A76D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2</w:t>
                  </w:r>
                </w:p>
              </w:tc>
            </w:tr>
            <w:tr w:rsidR="004F265E" w:rsidRPr="004F265E" w14:paraId="46468838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5C79FB4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3</w:t>
                  </w:r>
                </w:p>
              </w:tc>
            </w:tr>
            <w:tr w:rsidR="004F265E" w:rsidRPr="004F265E" w14:paraId="4FBFB6A5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AE49F4B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4</w:t>
                  </w:r>
                </w:p>
              </w:tc>
            </w:tr>
            <w:tr w:rsidR="004F265E" w:rsidRPr="004F265E" w14:paraId="7BC95FDC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8CEACD7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5</w:t>
                  </w:r>
                </w:p>
              </w:tc>
            </w:tr>
            <w:tr w:rsidR="004F265E" w:rsidRPr="004F265E" w14:paraId="0B464734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76F7E1E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6</w:t>
                  </w:r>
                </w:p>
              </w:tc>
            </w:tr>
            <w:tr w:rsidR="004F265E" w:rsidRPr="004F265E" w14:paraId="31217519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2264493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7</w:t>
                  </w:r>
                </w:p>
              </w:tc>
            </w:tr>
            <w:tr w:rsidR="004F265E" w:rsidRPr="004F265E" w14:paraId="77A40D75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B9614AC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8</w:t>
                  </w:r>
                </w:p>
              </w:tc>
            </w:tr>
            <w:tr w:rsidR="004F265E" w:rsidRPr="004F265E" w14:paraId="3B022F17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BA52ED2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9</w:t>
                  </w:r>
                </w:p>
              </w:tc>
            </w:tr>
            <w:tr w:rsidR="004F265E" w:rsidRPr="004F265E" w14:paraId="5F1642CC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DD5687C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10</w:t>
                  </w:r>
                </w:p>
              </w:tc>
            </w:tr>
            <w:tr w:rsidR="004F265E" w:rsidRPr="004F265E" w14:paraId="44E400B8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40D7F92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11</w:t>
                  </w:r>
                </w:p>
              </w:tc>
            </w:tr>
            <w:tr w:rsidR="004F265E" w:rsidRPr="004F265E" w14:paraId="655236B1" w14:textId="77777777" w:rsidTr="004F265E">
              <w:trPr>
                <w:trHeight w:val="660"/>
              </w:trPr>
              <w:tc>
                <w:tcPr>
                  <w:tcW w:w="3680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9FC7645" w14:textId="77777777" w:rsidR="004F265E" w:rsidRPr="004F265E" w:rsidRDefault="004F265E" w:rsidP="004F265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cấ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trúc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điều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kiện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02 - </w:t>
                  </w:r>
                  <w:proofErr w:type="spellStart"/>
                  <w:r w:rsidRPr="004F265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4F265E">
                    <w:rPr>
                      <w:rFonts w:ascii="Calibri" w:eastAsia="Times New Roman" w:hAnsi="Calibri" w:cs="Calibri"/>
                    </w:rPr>
                    <w:t xml:space="preserve"> 12</w:t>
                  </w:r>
                </w:p>
              </w:tc>
            </w:tr>
          </w:tbl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C2A4EE7" w14:textId="77777777" w:rsidR="00CD3CE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if else </w:t>
            </w:r>
          </w:p>
          <w:p w14:paraId="120EE82C" w14:textId="77777777" w:rsidR="004F265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while do</w:t>
            </w:r>
          </w:p>
          <w:p w14:paraId="09CA6DDC" w14:textId="77777777" w:rsidR="004F265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eval</w:t>
            </w:r>
          </w:p>
          <w:p w14:paraId="51A80401" w14:textId="77777777" w:rsidR="004F265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hpow</w:t>
            </w:r>
            <w:proofErr w:type="spellEnd"/>
          </w:p>
          <w:p w14:paraId="1F6EA0EA" w14:textId="77777777" w:rsidR="004F265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+,-,*,/,===,&lt;=,&gt;=,?,!</w:t>
            </w:r>
          </w:p>
          <w:p w14:paraId="3E3C416D" w14:textId="77777777" w:rsidR="004F265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h.round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2EB1F348" w14:textId="77777777" w:rsidR="004F265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window.innerwidth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1FD3D4CD" w14:textId="77777777" w:rsidR="004F265E" w:rsidRDefault="004F265E" w:rsidP="004F265E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window.inner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height</w:t>
            </w:r>
            <w:proofErr w:type="spellEnd"/>
          </w:p>
          <w:p w14:paraId="33B275EB" w14:textId="77777777" w:rsidR="004F265E" w:rsidRDefault="004F265E" w:rsidP="004F265E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h.random</w:t>
            </w:r>
            <w:proofErr w:type="spellEnd"/>
          </w:p>
          <w:p w14:paraId="089D631A" w14:textId="6C3A4FAA" w:rsidR="004F265E" w:rsidRDefault="004F265E" w:rsidP="004F265E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switch-case 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04F36604" w14:textId="77777777" w:rsidR="004F265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12C7A67" w14:textId="789021B8" w:rsidR="004F265E" w:rsidRPr="00CD3CE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C3497" w14:textId="77777777" w:rsidR="00216F16" w:rsidRDefault="00216F16">
      <w:r>
        <w:separator/>
      </w:r>
    </w:p>
  </w:endnote>
  <w:endnote w:type="continuationSeparator" w:id="0">
    <w:p w14:paraId="19C8C054" w14:textId="77777777" w:rsidR="00216F16" w:rsidRDefault="00216F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81B63" w14:textId="77777777" w:rsidR="00216F16" w:rsidRDefault="00216F16">
      <w:r>
        <w:separator/>
      </w:r>
    </w:p>
  </w:footnote>
  <w:footnote w:type="continuationSeparator" w:id="0">
    <w:p w14:paraId="1ED9D2D1" w14:textId="77777777" w:rsidR="00216F16" w:rsidRDefault="00216F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16F16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54FD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265E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16720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3CEE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6E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37</Words>
  <Characters>2492</Characters>
  <Application>Microsoft Office Word</Application>
  <DocSecurity>0</DocSecurity>
  <Lines>20</Lines>
  <Paragraphs>5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3</cp:revision>
  <dcterms:created xsi:type="dcterms:W3CDTF">2023-09-20T17:05:00Z</dcterms:created>
  <dcterms:modified xsi:type="dcterms:W3CDTF">2023-09-29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